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73D4B" w14:textId="499468A9" w:rsidR="00B37A8A" w:rsidRPr="00EB7D75" w:rsidRDefault="00B37A8A" w:rsidP="00EB7D75">
      <w:pPr>
        <w:spacing w:after="0" w:line="576" w:lineRule="atLeast"/>
        <w:jc w:val="both"/>
        <w:outlineLvl w:val="0"/>
        <w:rPr>
          <w:rFonts w:ascii="Arial" w:eastAsia="Times New Roman" w:hAnsi="Arial" w:cs="Arial"/>
          <w:b/>
          <w:bCs/>
          <w:color w:val="444444"/>
          <w:kern w:val="36"/>
          <w:sz w:val="48"/>
          <w:szCs w:val="48"/>
        </w:rPr>
      </w:pPr>
      <w:r w:rsidRPr="00B37A8A">
        <w:rPr>
          <w:rFonts w:ascii="Arial" w:eastAsia="Times New Roman" w:hAnsi="Arial" w:cs="Arial"/>
          <w:b/>
          <w:bCs/>
          <w:color w:val="444444"/>
          <w:kern w:val="36"/>
          <w:sz w:val="48"/>
          <w:szCs w:val="48"/>
        </w:rPr>
        <w:t>GNU General Public License version 3</w:t>
      </w:r>
      <w:bookmarkStart w:id="0" w:name="_GoBack"/>
      <w:bookmarkEnd w:id="0"/>
      <w:r w:rsidRPr="00B37A8A">
        <w:rPr>
          <w:rFonts w:ascii="Arial" w:eastAsia="Times New Roman" w:hAnsi="Arial" w:cs="Arial"/>
          <w:color w:val="444444"/>
          <w:sz w:val="21"/>
          <w:szCs w:val="21"/>
        </w:rPr>
        <w:t> </w:t>
      </w:r>
    </w:p>
    <w:p w14:paraId="690735E5" w14:textId="0C055600" w:rsidR="00B37A8A" w:rsidRPr="00B37A8A" w:rsidRDefault="00CA15EA" w:rsidP="00B37A8A">
      <w:pPr>
        <w:spacing w:before="300" w:after="300" w:line="240" w:lineRule="auto"/>
        <w:jc w:val="both"/>
        <w:rPr>
          <w:rFonts w:ascii="Arial" w:eastAsia="Times New Roman" w:hAnsi="Arial" w:cs="Arial"/>
          <w:color w:val="444444"/>
          <w:sz w:val="21"/>
          <w:szCs w:val="21"/>
        </w:rPr>
      </w:pPr>
      <w:r w:rsidRPr="00B37A8A">
        <w:rPr>
          <w:rFonts w:ascii="Arial" w:eastAsia="Times New Roman" w:hAnsi="Arial" w:cs="Arial"/>
          <w:noProof/>
          <w:color w:val="444444"/>
          <w:sz w:val="21"/>
          <w:szCs w:val="21"/>
        </w:rPr>
        <w:drawing>
          <wp:anchor distT="0" distB="0" distL="114300" distR="114300" simplePos="0" relativeHeight="251658240" behindDoc="0" locked="0" layoutInCell="1" allowOverlap="1" wp14:anchorId="6C449BCA" wp14:editId="43C0EE1B">
            <wp:simplePos x="0" y="0"/>
            <wp:positionH relativeFrom="margin">
              <wp:align>left</wp:align>
            </wp:positionH>
            <wp:positionV relativeFrom="paragraph">
              <wp:posOffset>259925</wp:posOffset>
            </wp:positionV>
            <wp:extent cx="1430020" cy="1963420"/>
            <wp:effectExtent l="0" t="0" r="0" b="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30020" cy="1963420"/>
                    </a:xfrm>
                    <a:prstGeom prst="rect">
                      <a:avLst/>
                    </a:prstGeom>
                    <a:noFill/>
                    <a:ln>
                      <a:noFill/>
                    </a:ln>
                  </pic:spPr>
                </pic:pic>
              </a:graphicData>
            </a:graphic>
          </wp:anchor>
        </w:drawing>
      </w:r>
      <w:r w:rsidR="00A751B2">
        <w:rPr>
          <w:rFonts w:ascii="Arial" w:eastAsia="Times New Roman" w:hAnsi="Arial" w:cs="Arial"/>
          <w:color w:val="444444"/>
          <w:sz w:val="21"/>
          <w:szCs w:val="21"/>
        </w:rPr>
        <w:pict w14:anchorId="4FFB06E7">
          <v:rect id="_x0000_i1025" style="width:0;height:0" o:hralign="center" o:hrstd="t" o:hr="t" fillcolor="#a0a0a0" stroked="f"/>
        </w:pict>
      </w:r>
    </w:p>
    <w:p w14:paraId="54AB6F40" w14:textId="02A19608" w:rsidR="00B37A8A" w:rsidRPr="00B37A8A" w:rsidRDefault="00B37A8A" w:rsidP="00B37A8A">
      <w:pPr>
        <w:spacing w:after="375" w:line="240" w:lineRule="auto"/>
        <w:jc w:val="both"/>
        <w:rPr>
          <w:rFonts w:ascii="Arial" w:eastAsia="Times New Roman" w:hAnsi="Arial" w:cs="Arial"/>
          <w:color w:val="444444"/>
          <w:sz w:val="21"/>
          <w:szCs w:val="21"/>
        </w:rPr>
      </w:pPr>
    </w:p>
    <w:p w14:paraId="4FD7DB04" w14:textId="77777777" w:rsidR="00B37A8A" w:rsidRPr="00B37A8A" w:rsidRDefault="00B37A8A" w:rsidP="00B37A8A">
      <w:pPr>
        <w:spacing w:after="375" w:line="240" w:lineRule="auto"/>
        <w:rPr>
          <w:rFonts w:ascii="Times New Roman" w:eastAsia="Times New Roman" w:hAnsi="Times New Roman" w:cs="Times New Roman"/>
          <w:color w:val="444444"/>
          <w:sz w:val="21"/>
          <w:szCs w:val="21"/>
        </w:rPr>
      </w:pPr>
      <w:r w:rsidRPr="00B37A8A">
        <w:rPr>
          <w:rFonts w:ascii="Arial" w:eastAsia="Times New Roman" w:hAnsi="Arial" w:cs="Arial"/>
          <w:b/>
          <w:bCs/>
          <w:color w:val="444444"/>
          <w:sz w:val="21"/>
          <w:szCs w:val="21"/>
        </w:rPr>
        <w:t>GNU GENERAL PUBLIC LICENSE</w:t>
      </w:r>
      <w:r w:rsidRPr="00B37A8A">
        <w:rPr>
          <w:rFonts w:ascii="Arial" w:eastAsia="Times New Roman" w:hAnsi="Arial" w:cs="Arial"/>
          <w:color w:val="444444"/>
          <w:sz w:val="21"/>
          <w:szCs w:val="21"/>
        </w:rPr>
        <w:br/>
      </w:r>
      <w:r w:rsidRPr="00B37A8A">
        <w:rPr>
          <w:rFonts w:ascii="Times New Roman" w:eastAsia="Times New Roman" w:hAnsi="Times New Roman" w:cs="Times New Roman"/>
          <w:color w:val="444444"/>
          <w:sz w:val="21"/>
          <w:szCs w:val="21"/>
        </w:rPr>
        <w:t>Version 3, 29 June 2007</w:t>
      </w:r>
    </w:p>
    <w:p w14:paraId="26FA1075"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Copyright (C) 2007 Free Software Foundation, Inc. &lt;http://fsf.org/&gt;</w:t>
      </w:r>
    </w:p>
    <w:p w14:paraId="6256107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Everyone is permitted to copy and distribute verbatim copies of this license document, but changing it is not allowed.</w:t>
      </w:r>
    </w:p>
    <w:p w14:paraId="1AC2E61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 w:name="preamble"/>
      <w:bookmarkEnd w:id="1"/>
      <w:r w:rsidRPr="00B37A8A">
        <w:rPr>
          <w:rFonts w:ascii="Times New Roman" w:eastAsia="Times New Roman" w:hAnsi="Times New Roman" w:cs="Times New Roman"/>
          <w:b/>
          <w:bCs/>
          <w:color w:val="444444"/>
          <w:sz w:val="21"/>
          <w:szCs w:val="21"/>
        </w:rPr>
        <w:t>Preamble</w:t>
      </w:r>
    </w:p>
    <w:p w14:paraId="42021563"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GNU General Public License is a free, copyleft license for software and other kinds of works.</w:t>
      </w:r>
    </w:p>
    <w:p w14:paraId="64FB5BAB"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it applies also to any other work released this way by its authors. You can apply it to your programs, too.</w:t>
      </w:r>
    </w:p>
    <w:p w14:paraId="19F88DC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6F630EC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463A2D06"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lastRenderedPageBreak/>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40DE2575"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254FD106"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02128CA7"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1CAAA25C"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5923660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precise terms and conditions for copying, distribution and modification follow.</w:t>
      </w:r>
    </w:p>
    <w:p w14:paraId="52DC6D35" w14:textId="77777777" w:rsidR="00656B67" w:rsidRDefault="00B37A8A" w:rsidP="00656B67">
      <w:pPr>
        <w:spacing w:after="375" w:line="240" w:lineRule="auto"/>
        <w:rPr>
          <w:rFonts w:ascii="Times New Roman" w:eastAsia="Times New Roman" w:hAnsi="Times New Roman" w:cs="Times New Roman"/>
          <w:b/>
          <w:bCs/>
          <w:color w:val="444444"/>
          <w:sz w:val="21"/>
          <w:szCs w:val="21"/>
        </w:rPr>
      </w:pPr>
      <w:bookmarkStart w:id="2" w:name="terms"/>
      <w:bookmarkEnd w:id="2"/>
      <w:r w:rsidRPr="00B37A8A">
        <w:rPr>
          <w:rFonts w:ascii="Times New Roman" w:eastAsia="Times New Roman" w:hAnsi="Times New Roman" w:cs="Times New Roman"/>
          <w:b/>
          <w:bCs/>
          <w:color w:val="444444"/>
          <w:sz w:val="21"/>
          <w:szCs w:val="21"/>
        </w:rPr>
        <w:t>TERMS AND CONDITIONS</w:t>
      </w:r>
    </w:p>
    <w:p w14:paraId="3E0E441B" w14:textId="5BC29509" w:rsidR="00B37A8A" w:rsidRPr="00B37A8A" w:rsidRDefault="00B37A8A" w:rsidP="00656B67">
      <w:pPr>
        <w:spacing w:after="375" w:line="240" w:lineRule="auto"/>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br/>
      </w:r>
      <w:bookmarkStart w:id="3" w:name="section0"/>
      <w:bookmarkEnd w:id="3"/>
      <w:r w:rsidRPr="00B37A8A">
        <w:rPr>
          <w:rFonts w:ascii="Times New Roman" w:eastAsia="Times New Roman" w:hAnsi="Times New Roman" w:cs="Times New Roman"/>
          <w:b/>
          <w:bCs/>
          <w:color w:val="444444"/>
          <w:sz w:val="21"/>
          <w:szCs w:val="21"/>
        </w:rPr>
        <w:t>0. Definitions.</w:t>
      </w:r>
    </w:p>
    <w:p w14:paraId="44579BAC"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is License” refers to version 3 of the GNU General Public License.</w:t>
      </w:r>
    </w:p>
    <w:p w14:paraId="6FFBE37B"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Copyright” also means copyright-like laws that apply to other kinds of works, such as semiconductor masks.</w:t>
      </w:r>
    </w:p>
    <w:p w14:paraId="2D52E94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Program” refers to any copyrightable work licensed under this License. Each licensee is addressed as “you”. “Licensees” and “recipients” may be individuals or organizations.</w:t>
      </w:r>
    </w:p>
    <w:p w14:paraId="60CB6151"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7561402E"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covered work” means either the unmodified Program or a work based on the Program.</w:t>
      </w:r>
    </w:p>
    <w:p w14:paraId="2EE82A2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lastRenderedPageBreak/>
        <w:t>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countries other activities as well.</w:t>
      </w:r>
    </w:p>
    <w:p w14:paraId="1BA62DB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51341ED1"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578F1C41"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4" w:name="section1"/>
      <w:bookmarkEnd w:id="4"/>
      <w:r w:rsidRPr="00B37A8A">
        <w:rPr>
          <w:rFonts w:ascii="Times New Roman" w:eastAsia="Times New Roman" w:hAnsi="Times New Roman" w:cs="Times New Roman"/>
          <w:b/>
          <w:bCs/>
          <w:color w:val="444444"/>
          <w:sz w:val="21"/>
          <w:szCs w:val="21"/>
        </w:rPr>
        <w:t>1. Source Code.</w:t>
      </w:r>
    </w:p>
    <w:p w14:paraId="283BCBC5"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source code” for a work means the preferred form of the work for making modifications to it. “Object code” means any non-source form of a work.</w:t>
      </w:r>
    </w:p>
    <w:p w14:paraId="19051C76"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742190D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System Libraries” of an executable work include anything, other than the work as a whole, that (a) is included in the normal form of packaging 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6BD735F"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Corresponding Source” for a work in object code form means all the source code needed to generate, install, and (for an executable work) run the object code and to modify the work, including 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dynamically linked subprograms that the work is specifically designed to require, such as by intimate data communication or control flow between those subprograms and other parts of the work.</w:t>
      </w:r>
    </w:p>
    <w:p w14:paraId="6CFFEE6F"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Corresponding Source need not include anything that users can regenerate automatically from other parts of the Corresponding Source.</w:t>
      </w:r>
    </w:p>
    <w:p w14:paraId="316AF9E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Corresponding Source for a work in source code form is that same work.</w:t>
      </w:r>
    </w:p>
    <w:p w14:paraId="700119C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5" w:name="section2"/>
      <w:bookmarkEnd w:id="5"/>
      <w:r w:rsidRPr="00B37A8A">
        <w:rPr>
          <w:rFonts w:ascii="Times New Roman" w:eastAsia="Times New Roman" w:hAnsi="Times New Roman" w:cs="Times New Roman"/>
          <w:b/>
          <w:bCs/>
          <w:color w:val="444444"/>
          <w:sz w:val="21"/>
          <w:szCs w:val="21"/>
        </w:rPr>
        <w:t>2. Basic Permissions.</w:t>
      </w:r>
    </w:p>
    <w:p w14:paraId="75460C5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lastRenderedPageBreak/>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B53DF3D"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BA7F036"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Conveying under any other circumstances is permitted solely under the conditions stated below. Sublicensing is not allowed; section 10 makes it unnecessary.</w:t>
      </w:r>
    </w:p>
    <w:p w14:paraId="74B74BA3"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6" w:name="section3"/>
      <w:bookmarkEnd w:id="6"/>
      <w:r w:rsidRPr="00B37A8A">
        <w:rPr>
          <w:rFonts w:ascii="Times New Roman" w:eastAsia="Times New Roman" w:hAnsi="Times New Roman" w:cs="Times New Roman"/>
          <w:b/>
          <w:bCs/>
          <w:color w:val="444444"/>
          <w:sz w:val="21"/>
          <w:szCs w:val="21"/>
        </w:rPr>
        <w:t xml:space="preserve">3. Protecting Users' Legal Rights </w:t>
      </w:r>
      <w:proofErr w:type="gramStart"/>
      <w:r w:rsidRPr="00B37A8A">
        <w:rPr>
          <w:rFonts w:ascii="Times New Roman" w:eastAsia="Times New Roman" w:hAnsi="Times New Roman" w:cs="Times New Roman"/>
          <w:b/>
          <w:bCs/>
          <w:color w:val="444444"/>
          <w:sz w:val="21"/>
          <w:szCs w:val="21"/>
        </w:rPr>
        <w:t>From</w:t>
      </w:r>
      <w:proofErr w:type="gramEnd"/>
      <w:r w:rsidRPr="00B37A8A">
        <w:rPr>
          <w:rFonts w:ascii="Times New Roman" w:eastAsia="Times New Roman" w:hAnsi="Times New Roman" w:cs="Times New Roman"/>
          <w:b/>
          <w:bCs/>
          <w:color w:val="444444"/>
          <w:sz w:val="21"/>
          <w:szCs w:val="21"/>
        </w:rPr>
        <w:t xml:space="preserve"> Anti-Circumvention Law.</w:t>
      </w:r>
    </w:p>
    <w:p w14:paraId="36DDAE8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717CD2FE"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ork as a means of enforcing, against the work's users, your or third parties' legal rights to forbid circumvention of technological measures.</w:t>
      </w:r>
    </w:p>
    <w:p w14:paraId="5CB760B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7" w:name="section4"/>
      <w:bookmarkEnd w:id="7"/>
      <w:r w:rsidRPr="00B37A8A">
        <w:rPr>
          <w:rFonts w:ascii="Times New Roman" w:eastAsia="Times New Roman" w:hAnsi="Times New Roman" w:cs="Times New Roman"/>
          <w:b/>
          <w:bCs/>
          <w:color w:val="444444"/>
          <w:sz w:val="21"/>
          <w:szCs w:val="21"/>
        </w:rPr>
        <w:t>4. Conveying Verbatim Copies.</w:t>
      </w:r>
    </w:p>
    <w:p w14:paraId="0205616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2376BD55"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may charge any price or no price for each copy that you convey, and you may offer support or warranty protection for a fee.</w:t>
      </w:r>
    </w:p>
    <w:p w14:paraId="1D4A249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8" w:name="section5"/>
      <w:bookmarkEnd w:id="8"/>
      <w:r w:rsidRPr="00B37A8A">
        <w:rPr>
          <w:rFonts w:ascii="Times New Roman" w:eastAsia="Times New Roman" w:hAnsi="Times New Roman" w:cs="Times New Roman"/>
          <w:b/>
          <w:bCs/>
          <w:color w:val="444444"/>
          <w:sz w:val="21"/>
          <w:szCs w:val="21"/>
        </w:rPr>
        <w:t>5. Conveying Modified Source Versions.</w:t>
      </w:r>
    </w:p>
    <w:p w14:paraId="406ACD56"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5C542838" w14:textId="77777777" w:rsidR="00B37A8A" w:rsidRPr="00B37A8A" w:rsidRDefault="00B37A8A" w:rsidP="00B37A8A">
      <w:pPr>
        <w:numPr>
          <w:ilvl w:val="0"/>
          <w:numId w:val="1"/>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The work must carry prominent notices stating that you modified it, and giving a relevant date.</w:t>
      </w:r>
    </w:p>
    <w:p w14:paraId="2397CD3A" w14:textId="77777777" w:rsidR="00B37A8A" w:rsidRPr="00B37A8A" w:rsidRDefault="00B37A8A" w:rsidP="00B37A8A">
      <w:pPr>
        <w:numPr>
          <w:ilvl w:val="0"/>
          <w:numId w:val="1"/>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lastRenderedPageBreak/>
        <w:t>b) The work must carry prominent notices stating that it is released under this License and any conditions added under section 7. This requirement modifies the requirement in section 4 to “keep intact all notices”.</w:t>
      </w:r>
    </w:p>
    <w:p w14:paraId="11A8FE98" w14:textId="77777777" w:rsidR="00B37A8A" w:rsidRPr="00B37A8A" w:rsidRDefault="00B37A8A" w:rsidP="00B37A8A">
      <w:pPr>
        <w:numPr>
          <w:ilvl w:val="0"/>
          <w:numId w:val="1"/>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1B3BBC80" w14:textId="77777777" w:rsidR="00B37A8A" w:rsidRPr="00B37A8A" w:rsidRDefault="00B37A8A" w:rsidP="00B37A8A">
      <w:pPr>
        <w:numPr>
          <w:ilvl w:val="0"/>
          <w:numId w:val="1"/>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5DBB459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746918C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9" w:name="section6"/>
      <w:bookmarkEnd w:id="9"/>
      <w:r w:rsidRPr="00B37A8A">
        <w:rPr>
          <w:rFonts w:ascii="Times New Roman" w:eastAsia="Times New Roman" w:hAnsi="Times New Roman" w:cs="Times New Roman"/>
          <w:b/>
          <w:bCs/>
          <w:color w:val="444444"/>
          <w:sz w:val="21"/>
          <w:szCs w:val="21"/>
        </w:rPr>
        <w:t>6. Conveying Non-Source Forms.</w:t>
      </w:r>
    </w:p>
    <w:p w14:paraId="7EE783B8"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may convey a covered work in object code form under the terms of sections 4 and 5, provided that you also convey the machine-readable Corresponding Source under the terms of this License, in one of these ways:</w:t>
      </w:r>
    </w:p>
    <w:p w14:paraId="12B5215C" w14:textId="77777777" w:rsidR="00B37A8A" w:rsidRPr="00B37A8A" w:rsidRDefault="00B37A8A" w:rsidP="00B37A8A">
      <w:pPr>
        <w:numPr>
          <w:ilvl w:val="0"/>
          <w:numId w:val="2"/>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Convey the object code in, or embodied in, a physical product (including a physical distribution medium), accompanied by the Corresponding Source fixed on a durable physical medium customarily used for software interchange.</w:t>
      </w:r>
    </w:p>
    <w:p w14:paraId="49CD6F1C" w14:textId="77777777" w:rsidR="00B37A8A" w:rsidRPr="00B37A8A" w:rsidRDefault="00B37A8A" w:rsidP="00B37A8A">
      <w:pPr>
        <w:numPr>
          <w:ilvl w:val="0"/>
          <w:numId w:val="2"/>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692C50D9" w14:textId="77777777" w:rsidR="00B37A8A" w:rsidRPr="00B37A8A" w:rsidRDefault="00B37A8A" w:rsidP="00B37A8A">
      <w:pPr>
        <w:numPr>
          <w:ilvl w:val="0"/>
          <w:numId w:val="2"/>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c) Convey individual copies of the object code with a copy of the written offer to provide the Corresponding Source. This alternative is allowed only occasionally and noncommercially, and only if you received the object code with such an offer, in accord with subsection 6b.</w:t>
      </w:r>
    </w:p>
    <w:p w14:paraId="64268034" w14:textId="77777777" w:rsidR="00B37A8A" w:rsidRPr="00B37A8A" w:rsidRDefault="00B37A8A" w:rsidP="00B37A8A">
      <w:pPr>
        <w:numPr>
          <w:ilvl w:val="0"/>
          <w:numId w:val="2"/>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34112FE5" w14:textId="77777777" w:rsidR="00B37A8A" w:rsidRPr="00B37A8A" w:rsidRDefault="00B37A8A" w:rsidP="00B37A8A">
      <w:pPr>
        <w:numPr>
          <w:ilvl w:val="0"/>
          <w:numId w:val="2"/>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e) Convey the object code using peer-to-peer transmission, provided you inform other peers where the object code and Corresponding Source of the work are being offered to the general public at no charge under subsection 6d.</w:t>
      </w:r>
    </w:p>
    <w:p w14:paraId="12673857"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lastRenderedPageBreak/>
        <w:t>A separable portion of the object code, whose source code is excluded from the Corresponding Source as a System Library, need not be included in conveying the object code work.</w:t>
      </w:r>
    </w:p>
    <w:p w14:paraId="1CE9146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34C0B977"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is in no case prevented or interfered with solely because modification has been made.</w:t>
      </w:r>
    </w:p>
    <w:p w14:paraId="6097E258"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f you convey an object code work under this section in, or with, or specifically for use in, a Us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3DD33B3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6B926585"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6A4D8B4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0" w:name="section7"/>
      <w:bookmarkEnd w:id="10"/>
      <w:r w:rsidRPr="00B37A8A">
        <w:rPr>
          <w:rFonts w:ascii="Times New Roman" w:eastAsia="Times New Roman" w:hAnsi="Times New Roman" w:cs="Times New Roman"/>
          <w:b/>
          <w:bCs/>
          <w:color w:val="444444"/>
          <w:sz w:val="21"/>
          <w:szCs w:val="21"/>
        </w:rPr>
        <w:t>7. Additional Terms.</w:t>
      </w:r>
    </w:p>
    <w:p w14:paraId="3BE565FB"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dditional permissions” are terms that supplement the terms of this License by making exceptions from one or more of its conditions. Additional permissions that are applicable to the entire Program 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6A862EB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 xml:space="preserve">When you convey a copy of a covered work, you may at your option remove any additional permissions from that copy, or from any part of it. (Additional permissions may be written to require their own </w:t>
      </w:r>
      <w:r w:rsidRPr="00B37A8A">
        <w:rPr>
          <w:rFonts w:ascii="Times New Roman" w:eastAsia="Times New Roman" w:hAnsi="Times New Roman" w:cs="Times New Roman"/>
          <w:color w:val="444444"/>
          <w:sz w:val="21"/>
          <w:szCs w:val="21"/>
        </w:rPr>
        <w:lastRenderedPageBreak/>
        <w:t>removal in certain cases when you modify the work.) You may place additional permissions on material, added by you to a covered work, for which you have or can give appropriate copyright permission.</w:t>
      </w:r>
    </w:p>
    <w:p w14:paraId="38BA1458"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Notwithstanding any other provision of this License, for material you add to a covered work, you may (if authorized by the copyright holders of that material) supplement the terms of this License with terms:</w:t>
      </w:r>
    </w:p>
    <w:p w14:paraId="55AB37DA" w14:textId="77777777" w:rsidR="00B37A8A" w:rsidRPr="00B37A8A" w:rsidRDefault="00B37A8A" w:rsidP="00B37A8A">
      <w:pPr>
        <w:numPr>
          <w:ilvl w:val="0"/>
          <w:numId w:val="3"/>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Disclaiming warranty or limiting liability differently from the terms of sections 15 and 16 of this License; or</w:t>
      </w:r>
    </w:p>
    <w:p w14:paraId="248A95C4" w14:textId="77777777" w:rsidR="00B37A8A" w:rsidRPr="00B37A8A" w:rsidRDefault="00B37A8A" w:rsidP="00B37A8A">
      <w:pPr>
        <w:numPr>
          <w:ilvl w:val="0"/>
          <w:numId w:val="3"/>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73A0456F" w14:textId="77777777" w:rsidR="00B37A8A" w:rsidRPr="00B37A8A" w:rsidRDefault="00B37A8A" w:rsidP="00B37A8A">
      <w:pPr>
        <w:numPr>
          <w:ilvl w:val="0"/>
          <w:numId w:val="3"/>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6694AD3B" w14:textId="77777777" w:rsidR="00B37A8A" w:rsidRPr="00B37A8A" w:rsidRDefault="00B37A8A" w:rsidP="00B37A8A">
      <w:pPr>
        <w:numPr>
          <w:ilvl w:val="0"/>
          <w:numId w:val="3"/>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d) Limiting the use for publicity purposes of names of licensors or authors of the material; or</w:t>
      </w:r>
    </w:p>
    <w:p w14:paraId="70C69EA7" w14:textId="77777777" w:rsidR="00B37A8A" w:rsidRPr="00B37A8A" w:rsidRDefault="00B37A8A" w:rsidP="00B37A8A">
      <w:pPr>
        <w:numPr>
          <w:ilvl w:val="0"/>
          <w:numId w:val="3"/>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e) Declining to grant rights under trademark law for use of some trade names, trademarks, or service marks; or</w:t>
      </w:r>
    </w:p>
    <w:p w14:paraId="0EC14DEE" w14:textId="77777777" w:rsidR="00B37A8A" w:rsidRPr="00B37A8A" w:rsidRDefault="00B37A8A" w:rsidP="00B37A8A">
      <w:pPr>
        <w:numPr>
          <w:ilvl w:val="0"/>
          <w:numId w:val="3"/>
        </w:numPr>
        <w:spacing w:before="100" w:beforeAutospacing="1" w:after="100" w:afterAutospacing="1"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28D74E3F"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66E195DC"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773F03FE"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dditional terms, permissive or non-permissive, may be stated in the form of a separately written license, or stated as exceptions; the above requirements apply either way.</w:t>
      </w:r>
    </w:p>
    <w:p w14:paraId="478916C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1" w:name="section8"/>
      <w:bookmarkEnd w:id="11"/>
      <w:r w:rsidRPr="00B37A8A">
        <w:rPr>
          <w:rFonts w:ascii="Times New Roman" w:eastAsia="Times New Roman" w:hAnsi="Times New Roman" w:cs="Times New Roman"/>
          <w:b/>
          <w:bCs/>
          <w:color w:val="444444"/>
          <w:sz w:val="21"/>
          <w:szCs w:val="21"/>
        </w:rPr>
        <w:t>8. Termination.</w:t>
      </w:r>
    </w:p>
    <w:p w14:paraId="713B41D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0959600C"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However, if you cease all violation of this License, then your license from a particular copyright holder is reinstated (a) provisionally, unless and until the copyright holder explicitly and finally terminates your license, and (b) permanently, if the copyright holder fails to notify you of the violation by some reasonable means prior to 60 days after the cessation.</w:t>
      </w:r>
    </w:p>
    <w:p w14:paraId="44C673EA"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 xml:space="preserve">Moreover, your license from a particular copyright holder is reinstated permanently if the copyright holder notifies you of the violation by some reasonable means, this is the first time you have received </w:t>
      </w:r>
      <w:r w:rsidRPr="00B37A8A">
        <w:rPr>
          <w:rFonts w:ascii="Times New Roman" w:eastAsia="Times New Roman" w:hAnsi="Times New Roman" w:cs="Times New Roman"/>
          <w:color w:val="444444"/>
          <w:sz w:val="21"/>
          <w:szCs w:val="21"/>
        </w:rPr>
        <w:lastRenderedPageBreak/>
        <w:t>notice of violation of this License (for any work) from that copyright holder, and you cure the violation prior to 30 days after your receipt of the notice.</w:t>
      </w:r>
    </w:p>
    <w:p w14:paraId="0C59C3C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6AB7A498"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2" w:name="section9"/>
      <w:bookmarkEnd w:id="12"/>
      <w:r w:rsidRPr="00B37A8A">
        <w:rPr>
          <w:rFonts w:ascii="Times New Roman" w:eastAsia="Times New Roman" w:hAnsi="Times New Roman" w:cs="Times New Roman"/>
          <w:b/>
          <w:bCs/>
          <w:color w:val="444444"/>
          <w:sz w:val="21"/>
          <w:szCs w:val="21"/>
        </w:rPr>
        <w:t>9. Acceptance Not Required for Having Copies.</w:t>
      </w:r>
    </w:p>
    <w:p w14:paraId="2232412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7CF91D4C"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3" w:name="section10"/>
      <w:bookmarkEnd w:id="13"/>
      <w:r w:rsidRPr="00B37A8A">
        <w:rPr>
          <w:rFonts w:ascii="Times New Roman" w:eastAsia="Times New Roman" w:hAnsi="Times New Roman" w:cs="Times New Roman"/>
          <w:b/>
          <w:bCs/>
          <w:color w:val="444444"/>
          <w:sz w:val="21"/>
          <w:szCs w:val="21"/>
        </w:rPr>
        <w:t>10. Automatic Licensing of Downstream Recipients.</w:t>
      </w:r>
    </w:p>
    <w:p w14:paraId="7BE5E10B"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3CF76DB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7B37DB2A"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28DFDF7B"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4" w:name="section11"/>
      <w:bookmarkEnd w:id="14"/>
      <w:r w:rsidRPr="00B37A8A">
        <w:rPr>
          <w:rFonts w:ascii="Times New Roman" w:eastAsia="Times New Roman" w:hAnsi="Times New Roman" w:cs="Times New Roman"/>
          <w:b/>
          <w:bCs/>
          <w:color w:val="444444"/>
          <w:sz w:val="21"/>
          <w:szCs w:val="21"/>
        </w:rPr>
        <w:t>11. Patents.</w:t>
      </w:r>
    </w:p>
    <w:p w14:paraId="2F8D4A06"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5A5DA7F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this definition, “control” includes the right to grant patent sublicenses in a manner consistent with the requirements of this License.</w:t>
      </w:r>
    </w:p>
    <w:p w14:paraId="56008145"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lastRenderedPageBreak/>
        <w:t>Each contributor grants you a non-exclusive, worldwide, royalty-free patent license under the contributor's essential patent claims, to make, use, sell, offer for sale, import and otherwise run, modify and propagate the contents of its contributor version.</w:t>
      </w:r>
    </w:p>
    <w:p w14:paraId="6C6C212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B410DB8"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59B80E01"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04FE251E"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 patent license is “discriminatory” if it does not include within the scope of its coverage, prohibits the exercise of, or is conditioned on the non-exercise of one or more of the rights that are specifically granted 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24E2A0D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2540AFF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5" w:name="section12"/>
      <w:bookmarkEnd w:id="15"/>
      <w:r w:rsidRPr="00B37A8A">
        <w:rPr>
          <w:rFonts w:ascii="Times New Roman" w:eastAsia="Times New Roman" w:hAnsi="Times New Roman" w:cs="Times New Roman"/>
          <w:b/>
          <w:bCs/>
          <w:color w:val="444444"/>
          <w:sz w:val="21"/>
          <w:szCs w:val="21"/>
        </w:rPr>
        <w:t>12. No Surrender of Others' Freedom.</w:t>
      </w:r>
    </w:p>
    <w:p w14:paraId="3DAAA2F7"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pertinent obligations, then as a consequence you may not convey it at all. For example, if you agree to terms that obligate you to collect a royalty for further conveying from those to whom you convey the Program, the only way you could satisfy both those terms and this License would be to refrain entirely from conveying the Program.</w:t>
      </w:r>
    </w:p>
    <w:p w14:paraId="563AC59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6" w:name="section13"/>
      <w:bookmarkEnd w:id="16"/>
      <w:r w:rsidRPr="00B37A8A">
        <w:rPr>
          <w:rFonts w:ascii="Times New Roman" w:eastAsia="Times New Roman" w:hAnsi="Times New Roman" w:cs="Times New Roman"/>
          <w:b/>
          <w:bCs/>
          <w:color w:val="444444"/>
          <w:sz w:val="21"/>
          <w:szCs w:val="21"/>
        </w:rPr>
        <w:t xml:space="preserve">13. Use with the GNU </w:t>
      </w:r>
      <w:proofErr w:type="spellStart"/>
      <w:r w:rsidRPr="00B37A8A">
        <w:rPr>
          <w:rFonts w:ascii="Times New Roman" w:eastAsia="Times New Roman" w:hAnsi="Times New Roman" w:cs="Times New Roman"/>
          <w:b/>
          <w:bCs/>
          <w:color w:val="444444"/>
          <w:sz w:val="21"/>
          <w:szCs w:val="21"/>
        </w:rPr>
        <w:t>Affero</w:t>
      </w:r>
      <w:proofErr w:type="spellEnd"/>
      <w:r w:rsidRPr="00B37A8A">
        <w:rPr>
          <w:rFonts w:ascii="Times New Roman" w:eastAsia="Times New Roman" w:hAnsi="Times New Roman" w:cs="Times New Roman"/>
          <w:b/>
          <w:bCs/>
          <w:color w:val="444444"/>
          <w:sz w:val="21"/>
          <w:szCs w:val="21"/>
        </w:rPr>
        <w:t xml:space="preserve"> General Public License.</w:t>
      </w:r>
    </w:p>
    <w:p w14:paraId="27BAB587"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lastRenderedPageBreak/>
        <w:t xml:space="preserve">Notwithstanding any other provision of this License, you have permission to link or combine any covered work with a work licensed under version 3 of the GNU </w:t>
      </w:r>
      <w:proofErr w:type="spellStart"/>
      <w:r w:rsidRPr="00B37A8A">
        <w:rPr>
          <w:rFonts w:ascii="Times New Roman" w:eastAsia="Times New Roman" w:hAnsi="Times New Roman" w:cs="Times New Roman"/>
          <w:color w:val="444444"/>
          <w:sz w:val="21"/>
          <w:szCs w:val="21"/>
        </w:rPr>
        <w:t>Affero</w:t>
      </w:r>
      <w:proofErr w:type="spellEnd"/>
      <w:r w:rsidRPr="00B37A8A">
        <w:rPr>
          <w:rFonts w:ascii="Times New Roman" w:eastAsia="Times New Roman" w:hAnsi="Times New Roman" w:cs="Times New Roman"/>
          <w:color w:val="444444"/>
          <w:sz w:val="21"/>
          <w:szCs w:val="21"/>
        </w:rPr>
        <w:t xml:space="preserve"> General Public License into a single combined work, and to convey the resulting work. The terms of this License will continue to apply to the part which is the covered work, but the special requirements of the GNU </w:t>
      </w:r>
      <w:proofErr w:type="spellStart"/>
      <w:r w:rsidRPr="00B37A8A">
        <w:rPr>
          <w:rFonts w:ascii="Times New Roman" w:eastAsia="Times New Roman" w:hAnsi="Times New Roman" w:cs="Times New Roman"/>
          <w:color w:val="444444"/>
          <w:sz w:val="21"/>
          <w:szCs w:val="21"/>
        </w:rPr>
        <w:t>Affero</w:t>
      </w:r>
      <w:proofErr w:type="spellEnd"/>
      <w:r w:rsidRPr="00B37A8A">
        <w:rPr>
          <w:rFonts w:ascii="Times New Roman" w:eastAsia="Times New Roman" w:hAnsi="Times New Roman" w:cs="Times New Roman"/>
          <w:color w:val="444444"/>
          <w:sz w:val="21"/>
          <w:szCs w:val="21"/>
        </w:rPr>
        <w:t xml:space="preserve"> General Public License, section 13, concerning interaction through a network will apply to the combination as such.</w:t>
      </w:r>
    </w:p>
    <w:p w14:paraId="40D2D21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7" w:name="section14"/>
      <w:bookmarkEnd w:id="17"/>
      <w:r w:rsidRPr="00B37A8A">
        <w:rPr>
          <w:rFonts w:ascii="Times New Roman" w:eastAsia="Times New Roman" w:hAnsi="Times New Roman" w:cs="Times New Roman"/>
          <w:b/>
          <w:bCs/>
          <w:color w:val="444444"/>
          <w:sz w:val="21"/>
          <w:szCs w:val="21"/>
        </w:rPr>
        <w:t>14. Revised Versions of this License.</w:t>
      </w:r>
    </w:p>
    <w:p w14:paraId="72D1775E"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Free Software Foundation may publish revised and/or new versions of the GNU General Public License from time to time. Such new versions will be similar in spirit to the present version, but may differ in detail to address new problems or concerns.</w:t>
      </w:r>
    </w:p>
    <w:p w14:paraId="68DD3CE5"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Each version is given a distinguishing version number. If the Program specifies that a certain numbered version of the GNU General Public License “or any later version” applies to it, you have the option of 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0A75FED4"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6BBDB22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Later license versions may give you additional or different permissions. However, no additional obligations are imposed on any author or copyright holder as a result of your choosing to follow a later version.</w:t>
      </w:r>
    </w:p>
    <w:p w14:paraId="67676EC8"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8" w:name="section15"/>
      <w:bookmarkEnd w:id="18"/>
      <w:r w:rsidRPr="00B37A8A">
        <w:rPr>
          <w:rFonts w:ascii="Times New Roman" w:eastAsia="Times New Roman" w:hAnsi="Times New Roman" w:cs="Times New Roman"/>
          <w:b/>
          <w:bCs/>
          <w:color w:val="444444"/>
          <w:sz w:val="21"/>
          <w:szCs w:val="21"/>
        </w:rPr>
        <w:t>15. Disclaimer of Warranty.</w:t>
      </w:r>
    </w:p>
    <w:p w14:paraId="0611E3EC"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77619279"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19" w:name="section16"/>
      <w:bookmarkEnd w:id="19"/>
      <w:r w:rsidRPr="00B37A8A">
        <w:rPr>
          <w:rFonts w:ascii="Times New Roman" w:eastAsia="Times New Roman" w:hAnsi="Times New Roman" w:cs="Times New Roman"/>
          <w:b/>
          <w:bCs/>
          <w:color w:val="444444"/>
          <w:sz w:val="21"/>
          <w:szCs w:val="21"/>
        </w:rPr>
        <w:t>16. Limitation of Liability.</w:t>
      </w:r>
    </w:p>
    <w:p w14:paraId="753D1F92"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 xml:space="preserve">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SUSTAINED BY YOU OR THIRD PARTIES OR A FAILURE OF THE PROGRAM TO OPERATE </w:t>
      </w:r>
      <w:r w:rsidRPr="00B37A8A">
        <w:rPr>
          <w:rFonts w:ascii="Times New Roman" w:eastAsia="Times New Roman" w:hAnsi="Times New Roman" w:cs="Times New Roman"/>
          <w:color w:val="444444"/>
          <w:sz w:val="21"/>
          <w:szCs w:val="21"/>
        </w:rPr>
        <w:lastRenderedPageBreak/>
        <w:t>WITH ANY OTHER PROGRAMS), EVEN IF SUCH HOLDER OR OTHER PARTY HAS BEEN ADVISED OF THE POSSIBILITY OF SUCH DAMAGES.</w:t>
      </w:r>
    </w:p>
    <w:p w14:paraId="44F1085E"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20" w:name="section17"/>
      <w:bookmarkEnd w:id="20"/>
      <w:r w:rsidRPr="00B37A8A">
        <w:rPr>
          <w:rFonts w:ascii="Times New Roman" w:eastAsia="Times New Roman" w:hAnsi="Times New Roman" w:cs="Times New Roman"/>
          <w:b/>
          <w:bCs/>
          <w:color w:val="444444"/>
          <w:sz w:val="21"/>
          <w:szCs w:val="21"/>
        </w:rPr>
        <w:t>17. Interpretation of Sections 15 and 16.</w:t>
      </w:r>
    </w:p>
    <w:p w14:paraId="6DDAE061"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00DEC81A"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END OF TERMS AND CONDITIONS</w:t>
      </w:r>
    </w:p>
    <w:p w14:paraId="7DAF3F6B"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bookmarkStart w:id="21" w:name="howto"/>
      <w:bookmarkEnd w:id="21"/>
      <w:r w:rsidRPr="00B37A8A">
        <w:rPr>
          <w:rFonts w:ascii="Times New Roman" w:eastAsia="Times New Roman" w:hAnsi="Times New Roman" w:cs="Times New Roman"/>
          <w:b/>
          <w:bCs/>
          <w:color w:val="444444"/>
          <w:sz w:val="21"/>
          <w:szCs w:val="21"/>
        </w:rPr>
        <w:t>How to Apply These Terms to Your New Programs</w:t>
      </w:r>
    </w:p>
    <w:p w14:paraId="4720F1FE"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5F087E5"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079A483E"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lt;one line to give the program's name and a brief idea of what it does.&gt;</w:t>
      </w:r>
    </w:p>
    <w:p w14:paraId="44D22327"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Copyright (C) &lt;year</w:t>
      </w:r>
      <w:proofErr w:type="gramStart"/>
      <w:r w:rsidRPr="00B37A8A">
        <w:rPr>
          <w:rFonts w:ascii="Consolas" w:eastAsia="Times New Roman" w:hAnsi="Consolas" w:cs="Courier New"/>
          <w:color w:val="333333"/>
          <w:sz w:val="20"/>
          <w:szCs w:val="20"/>
        </w:rPr>
        <w:t>&gt;  &lt;</w:t>
      </w:r>
      <w:proofErr w:type="gramEnd"/>
      <w:r w:rsidRPr="00B37A8A">
        <w:rPr>
          <w:rFonts w:ascii="Consolas" w:eastAsia="Times New Roman" w:hAnsi="Consolas" w:cs="Courier New"/>
          <w:color w:val="333333"/>
          <w:sz w:val="20"/>
          <w:szCs w:val="20"/>
        </w:rPr>
        <w:t>name of author&gt;</w:t>
      </w:r>
    </w:p>
    <w:p w14:paraId="4C9B6496"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p>
    <w:p w14:paraId="006EAB08"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program is free software: you can redistribute it and/or modify</w:t>
      </w:r>
    </w:p>
    <w:p w14:paraId="30A411E5"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it under the terms of the GNU General Public License as published by</w:t>
      </w:r>
    </w:p>
    <w:p w14:paraId="214F5CAE"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e Free Software Foundation, either version 3 of the License, or</w:t>
      </w:r>
    </w:p>
    <w:p w14:paraId="7CA3400F"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at your option) any later version.</w:t>
      </w:r>
    </w:p>
    <w:p w14:paraId="1DDD7487"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p>
    <w:p w14:paraId="53CC1EA8"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program is distributed in the hope that it will be useful,</w:t>
      </w:r>
    </w:p>
    <w:p w14:paraId="58C0F509"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but WITHOUT ANY WARRANTY; without even the implied warranty of</w:t>
      </w:r>
    </w:p>
    <w:p w14:paraId="7D854A95"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MERCHANTABILITY or FITNESS FOR A PARTICULAR PURPOSE.  See the</w:t>
      </w:r>
    </w:p>
    <w:p w14:paraId="7D8B410B"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GNU General Public License for more details.</w:t>
      </w:r>
    </w:p>
    <w:p w14:paraId="624B3A35"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p>
    <w:p w14:paraId="7B04DCCA"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You should have received a copy of the GNU General Public License</w:t>
      </w:r>
    </w:p>
    <w:p w14:paraId="049733E9"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along with this program.  If not, see &lt;http://www.gnu.org/licenses/&gt;.</w:t>
      </w:r>
    </w:p>
    <w:p w14:paraId="37AF354E"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Also add information on how to contact you by electronic and paper mail.</w:t>
      </w:r>
    </w:p>
    <w:p w14:paraId="579CCC0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lastRenderedPageBreak/>
        <w:t>If the program does terminal interaction, make it output a short notice like this when it starts in an interactive mode:</w:t>
      </w:r>
    </w:p>
    <w:p w14:paraId="354AED99"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lt;</w:t>
      </w:r>
      <w:proofErr w:type="gramStart"/>
      <w:r w:rsidRPr="00B37A8A">
        <w:rPr>
          <w:rFonts w:ascii="Consolas" w:eastAsia="Times New Roman" w:hAnsi="Consolas" w:cs="Courier New"/>
          <w:color w:val="333333"/>
          <w:sz w:val="20"/>
          <w:szCs w:val="20"/>
        </w:rPr>
        <w:t>program</w:t>
      </w:r>
      <w:proofErr w:type="gramEnd"/>
      <w:r w:rsidRPr="00B37A8A">
        <w:rPr>
          <w:rFonts w:ascii="Consolas" w:eastAsia="Times New Roman" w:hAnsi="Consolas" w:cs="Courier New"/>
          <w:color w:val="333333"/>
          <w:sz w:val="20"/>
          <w:szCs w:val="20"/>
        </w:rPr>
        <w:t>&gt;  Copyright (C) &lt;year&gt;  &lt;name of author&gt;</w:t>
      </w:r>
    </w:p>
    <w:p w14:paraId="1689D902"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p>
    <w:p w14:paraId="4156CDB6"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program comes with ABSOLUTELY NO WARRANTY; for details type `show w'.</w:t>
      </w:r>
    </w:p>
    <w:p w14:paraId="3A1E8A7F"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This is free software, and you are welcome to redistribute it</w:t>
      </w:r>
    </w:p>
    <w:p w14:paraId="40B3F9A3" w14:textId="77777777" w:rsidR="00B37A8A" w:rsidRPr="00B37A8A" w:rsidRDefault="00B37A8A" w:rsidP="00B37A8A">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jc w:val="both"/>
        <w:rPr>
          <w:rFonts w:ascii="Consolas" w:eastAsia="Times New Roman" w:hAnsi="Consolas" w:cs="Courier New"/>
          <w:color w:val="333333"/>
          <w:sz w:val="20"/>
          <w:szCs w:val="20"/>
        </w:rPr>
      </w:pPr>
      <w:r w:rsidRPr="00B37A8A">
        <w:rPr>
          <w:rFonts w:ascii="Consolas" w:eastAsia="Times New Roman" w:hAnsi="Consolas" w:cs="Courier New"/>
          <w:color w:val="333333"/>
          <w:sz w:val="20"/>
          <w:szCs w:val="20"/>
        </w:rPr>
        <w:t xml:space="preserve">    under certain conditions; type `show c' for details.</w:t>
      </w:r>
    </w:p>
    <w:p w14:paraId="537CB157"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71AC294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You should also get your employer (if you work as a programmer) or school, if any, to sign a “copyright disclaimer” for the program, if necessary. For more information on this, and how to apply and follow the GNU GPL, see &lt;http://www.gnu.org/licenses/&gt;.</w:t>
      </w:r>
    </w:p>
    <w:p w14:paraId="74B76380" w14:textId="77777777" w:rsidR="00B37A8A" w:rsidRPr="00B37A8A" w:rsidRDefault="00B37A8A" w:rsidP="00B37A8A">
      <w:pPr>
        <w:spacing w:after="375" w:line="240" w:lineRule="auto"/>
        <w:jc w:val="both"/>
        <w:rPr>
          <w:rFonts w:ascii="Times New Roman" w:eastAsia="Times New Roman" w:hAnsi="Times New Roman" w:cs="Times New Roman"/>
          <w:color w:val="444444"/>
          <w:sz w:val="21"/>
          <w:szCs w:val="21"/>
        </w:rPr>
      </w:pPr>
      <w:r w:rsidRPr="00B37A8A">
        <w:rPr>
          <w:rFonts w:ascii="Times New Roman" w:eastAsia="Times New Roman"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p>
    <w:p w14:paraId="25099FB2" w14:textId="77777777" w:rsidR="006C2074" w:rsidRPr="00656B67" w:rsidRDefault="006C2074" w:rsidP="00B37A8A">
      <w:pPr>
        <w:jc w:val="both"/>
        <w:rPr>
          <w:rFonts w:ascii="Times New Roman" w:hAnsi="Times New Roman" w:cs="Times New Roman"/>
        </w:rPr>
      </w:pPr>
    </w:p>
    <w:sectPr w:rsidR="006C2074" w:rsidRPr="00656B67">
      <w:footerReference w:type="default" r:id="rId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3F0441" w14:textId="77777777" w:rsidR="00A751B2" w:rsidRDefault="00A751B2" w:rsidP="00B37A8A">
      <w:pPr>
        <w:spacing w:after="0" w:line="240" w:lineRule="auto"/>
      </w:pPr>
      <w:r>
        <w:separator/>
      </w:r>
    </w:p>
  </w:endnote>
  <w:endnote w:type="continuationSeparator" w:id="0">
    <w:p w14:paraId="6470B23D" w14:textId="77777777" w:rsidR="00A751B2" w:rsidRDefault="00A751B2"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9332252"/>
      <w:docPartObj>
        <w:docPartGallery w:val="Page Numbers (Bottom of Page)"/>
        <w:docPartUnique/>
      </w:docPartObj>
    </w:sdtPr>
    <w:sdtEndPr/>
    <w:sdtContent>
      <w:p w14:paraId="4FCAB60D" w14:textId="181E1EAF" w:rsidR="00B37A8A" w:rsidRDefault="00B37A8A">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00EB7D75" w:rsidRPr="00EB7D75">
          <w:rPr>
            <w:rFonts w:ascii="Times New Roman" w:hAnsi="Times New Roman" w:cs="Times New Roman"/>
            <w:noProof/>
            <w:lang w:val="zh-CN"/>
          </w:rPr>
          <w:t>12</w:t>
        </w:r>
        <w:r w:rsidRPr="00B37A8A">
          <w:rPr>
            <w:rFonts w:ascii="Times New Roman" w:hAnsi="Times New Roman" w:cs="Times New Roman"/>
          </w:rPr>
          <w:fldChar w:fldCharType="end"/>
        </w:r>
      </w:p>
    </w:sdtContent>
  </w:sdt>
  <w:p w14:paraId="04700C6D" w14:textId="77777777" w:rsidR="00B37A8A" w:rsidRDefault="00B37A8A">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76C1D" w14:textId="77777777" w:rsidR="00A751B2" w:rsidRDefault="00A751B2" w:rsidP="00B37A8A">
      <w:pPr>
        <w:spacing w:after="0" w:line="240" w:lineRule="auto"/>
      </w:pPr>
      <w:r>
        <w:separator/>
      </w:r>
    </w:p>
  </w:footnote>
  <w:footnote w:type="continuationSeparator" w:id="0">
    <w:p w14:paraId="0E013835" w14:textId="77777777" w:rsidR="00A751B2" w:rsidRDefault="00A751B2" w:rsidP="00B37A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
    <w:lvlOverride w:ilvl="0">
      <w:lvl w:ilvl="0">
        <w:numFmt w:val="bullet"/>
        <w:lvlText w:val=""/>
        <w:lvlJc w:val="left"/>
        <w:pPr>
          <w:tabs>
            <w:tab w:val="num" w:pos="720"/>
          </w:tabs>
          <w:ind w:left="720" w:hanging="360"/>
        </w:pPr>
        <w:rPr>
          <w:rFonts w:ascii="Wingdings" w:hAnsi="Wingdings"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3tTA2NzM0NDe3MDdR0lEKTi0uzszPAykwrAUANooxZywAAAA="/>
  </w:docVars>
  <w:rsids>
    <w:rsidRoot w:val="003F2320"/>
    <w:rsid w:val="003F2320"/>
    <w:rsid w:val="00656B67"/>
    <w:rsid w:val="006C2074"/>
    <w:rsid w:val="00795305"/>
    <w:rsid w:val="00A751B2"/>
    <w:rsid w:val="00B37A8A"/>
    <w:rsid w:val="00CA15EA"/>
    <w:rsid w:val="00EB7D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5134</Words>
  <Characters>29265</Characters>
  <Application>Microsoft Office Word</Application>
  <DocSecurity>0</DocSecurity>
  <Lines>243</Lines>
  <Paragraphs>68</Paragraphs>
  <ScaleCrop>false</ScaleCrop>
  <Company/>
  <LinksUpToDate>false</LinksUpToDate>
  <CharactersWithSpaces>3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DeBund</cp:lastModifiedBy>
  <cp:revision>7</cp:revision>
  <cp:lastPrinted>2019-04-03T09:49:00Z</cp:lastPrinted>
  <dcterms:created xsi:type="dcterms:W3CDTF">2019-04-03T09:46:00Z</dcterms:created>
  <dcterms:modified xsi:type="dcterms:W3CDTF">2020-02-04T10:33:00Z</dcterms:modified>
</cp:coreProperties>
</file>